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7B6461" w:rsidTr="007B6461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6461" w:rsidTr="007B6461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6461" w:rsidTr="007B6461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B6461" w:rsidRDefault="007B6461" w:rsidP="007B6461">
      <w:pPr>
        <w:pStyle w:val="FirstParagraph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B8A431F" wp14:editId="523DB774">
            <wp:simplePos x="0" y="0"/>
            <wp:positionH relativeFrom="column">
              <wp:posOffset>-236232</wp:posOffset>
            </wp:positionH>
            <wp:positionV relativeFrom="paragraph">
              <wp:posOffset>-561266</wp:posOffset>
            </wp:positionV>
            <wp:extent cx="7774305" cy="9737725"/>
            <wp:effectExtent l="0" t="0" r="0" b="0"/>
            <wp:wrapNone/>
            <wp:docPr id="1" name="Picture 1" descr="Description: 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73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4B3CA03" wp14:editId="2059AC02">
                <wp:simplePos x="0" y="0"/>
                <wp:positionH relativeFrom="column">
                  <wp:posOffset>4539615</wp:posOffset>
                </wp:positionH>
                <wp:positionV relativeFrom="paragraph">
                  <wp:posOffset>823595</wp:posOffset>
                </wp:positionV>
                <wp:extent cx="2596515" cy="193230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357.45pt;margin-top:64.85pt;width:204.45pt;height:152.15pt;z-index:251658240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1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2" o:title="ChatGPT Image Jun 18, 2025, 10_21_14 AM" chromakey="white"/>
                  <v:path arrowok="t"/>
                </v:shape>
              </v:group>
            </w:pict>
          </mc:Fallback>
        </mc:AlternateContent>
      </w:r>
      <w:r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7B6461" w:rsidRDefault="00F43B0E" w:rsidP="007B6461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43.5pt;margin-top:16pt;width:83.5pt;height:59.9pt;z-index:251660288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r w:rsidR="00185D92">
        <w:rPr>
          <w:rFonts w:ascii="Times New Roman" w:hAnsi="Times New Roman" w:cs="Times New Roman"/>
          <w:b/>
          <w:bCs/>
        </w:rPr>
        <w:t>GRADE 8</w:t>
      </w:r>
      <w:r w:rsidR="007B6461">
        <w:rPr>
          <w:rFonts w:ascii="Times New Roman" w:hAnsi="Times New Roman" w:cs="Times New Roman"/>
          <w:b/>
          <w:bCs/>
        </w:rPr>
        <w:t>:</w:t>
      </w:r>
      <w:r w:rsidR="00757349">
        <w:rPr>
          <w:rFonts w:ascii="Times New Roman" w:hAnsi="Times New Roman" w:cs="Times New Roman"/>
          <w:b/>
          <w:bCs/>
        </w:rPr>
        <w:t>809:</w:t>
      </w:r>
      <w:r w:rsidR="007B6461">
        <w:rPr>
          <w:rFonts w:ascii="Times New Roman" w:hAnsi="Times New Roman" w:cs="Times New Roman"/>
          <w:b/>
          <w:bCs/>
        </w:rPr>
        <w:t xml:space="preserve"> ISLAMIC RELIGIOUS EDUCATION</w:t>
      </w:r>
    </w:p>
    <w:p w:rsidR="007B6461" w:rsidRDefault="007B6461" w:rsidP="007B646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7B6461" w:rsidRDefault="007B6461" w:rsidP="007B646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7B6461" w:rsidRDefault="007B6461" w:rsidP="007B646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7B6461" w:rsidRDefault="007B6461" w:rsidP="007B646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7B6461" w:rsidRDefault="007B6461" w:rsidP="007B646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7B6461" w:rsidRDefault="007B6461" w:rsidP="007B646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7B6461" w:rsidRDefault="007B6461" w:rsidP="007B646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7B6461" w:rsidRDefault="007B6461" w:rsidP="007B646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7B6461" w:rsidRPr="007B6461" w:rsidRDefault="007B6461" w:rsidP="007B6461">
      <w:pPr>
        <w:pStyle w:val="Heading3"/>
        <w:rPr>
          <w:rStyle w:val="Strong"/>
          <w:b/>
        </w:rPr>
      </w:pPr>
      <w:r w:rsidRPr="007B6461">
        <w:rPr>
          <w:rStyle w:val="Strong"/>
          <w:b/>
          <w:sz w:val="24"/>
          <w:szCs w:val="24"/>
        </w:rPr>
        <w:t xml:space="preserve">For Official Use Only: </w:t>
      </w:r>
    </w:p>
    <w:p w:rsidR="007B6461" w:rsidRDefault="007B6461" w:rsidP="007B6461">
      <w:pPr>
        <w:pStyle w:val="Heading3"/>
        <w:rPr>
          <w:b w:val="0"/>
        </w:rPr>
      </w:pPr>
      <w:r>
        <w:rPr>
          <w:rStyle w:val="Strong"/>
          <w:sz w:val="24"/>
          <w:szCs w:val="24"/>
        </w:rPr>
        <w:t>SECTION A: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7B6461" w:rsidTr="007B6461">
        <w:trPr>
          <w:gridAfter w:val="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7B6461" w:rsidTr="007B6461">
        <w:trPr>
          <w:gridAfter w:val="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</w:tr>
      <w:tr w:rsidR="007B6461" w:rsidTr="007B6461">
        <w:trPr>
          <w:gridAfter w:val="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</w:tr>
      <w:tr w:rsidR="007B6461" w:rsidTr="007B646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7B6461" w:rsidTr="007B646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20</w:t>
            </w:r>
          </w:p>
        </w:tc>
      </w:tr>
      <w:tr w:rsidR="007B6461" w:rsidTr="007B646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</w:tr>
    </w:tbl>
    <w:p w:rsidR="007B6461" w:rsidRDefault="007B6461" w:rsidP="007B6461">
      <w:pPr>
        <w:pStyle w:val="Heading3"/>
        <w:spacing w:line="360" w:lineRule="auto"/>
      </w:pPr>
      <w:r>
        <w:rPr>
          <w:rStyle w:val="Strong"/>
        </w:rPr>
        <w:t>SECTION B: (8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6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809"/>
      </w:tblGrid>
      <w:tr w:rsidR="007B6461" w:rsidTr="007B646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Pa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7B6461" w:rsidTr="007B646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 xml:space="preserve">Max Score per </w:t>
            </w:r>
            <w:proofErr w:type="spellStart"/>
            <w:r>
              <w:t>Q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80</w:t>
            </w:r>
          </w:p>
        </w:tc>
      </w:tr>
      <w:tr w:rsidR="007B6461" w:rsidTr="007B646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</w:tr>
    </w:tbl>
    <w:p w:rsidR="007B6461" w:rsidRDefault="007B6461" w:rsidP="007B64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7B6461" w:rsidRDefault="007B6461" w:rsidP="007B64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6 printed pages. Candidates should check the question paper to ascertain that all the pages are printed as indicated and that no questions are missing.</w:t>
      </w:r>
    </w:p>
    <w:p w:rsidR="007B6461" w:rsidRDefault="007B6461" w:rsidP="007B6461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C619F9" w:rsidRPr="007B6461" w:rsidRDefault="00C619F9" w:rsidP="007B6461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20 MARKS)</w:t>
      </w:r>
    </w:p>
    <w:p w:rsidR="00C619F9" w:rsidRP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.</w:t>
      </w:r>
    </w:p>
    <w:p w:rsidR="007B6461" w:rsidRDefault="007B6461" w:rsidP="00C619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7B6461" w:rsidSect="007B6461">
          <w:footerReference w:type="default" r:id="rId14"/>
          <w:pgSz w:w="12240" w:h="15840"/>
          <w:pgMar w:top="568" w:right="333" w:bottom="1440" w:left="284" w:header="720" w:footer="720" w:gutter="0"/>
          <w:cols w:space="720"/>
          <w:docGrid w:linePitch="360"/>
        </w:sectPr>
      </w:pPr>
    </w:p>
    <w:p w:rsidR="00C619F9" w:rsidRPr="007B6461" w:rsidRDefault="00C619F9" w:rsidP="00C619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lastRenderedPageBreak/>
        <w:t>Jamilah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walked through the forest and noticed the unique design in the leaves, the pattern of animal stripes, and how all creatures live in harmony. She remembered that everything has a purpose. What attribute of Allah does this situation demonstrate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Al-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Khaliq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Al-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Wadud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Al-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Ghaffar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Al-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Razzaq</w:t>
      </w:r>
      <w:proofErr w:type="spellEnd"/>
    </w:p>
    <w:p w:rsidR="00C619F9" w:rsidRPr="007B6461" w:rsidRDefault="00C619F9" w:rsidP="00C619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During a class debate, Nasser said, “We believe in the existence of angels, although we cannot see them.” His friend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disagreed. Which pillar of Iman is Nasser upholding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Belief in the book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Belief in the angel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Belief in the Prophet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Belief in the Day of Judgment</w:t>
      </w:r>
    </w:p>
    <w:p w:rsidR="00C619F9" w:rsidRPr="007B6461" w:rsidRDefault="00C619F9" w:rsidP="00C619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Leila’s father always recites the Qur’an before making important decisions. What does this tell us about the role of the Qur’an in a Muslim’s life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It teaches geography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It provides historical fact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It guides behavior and decision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It is only for memorization</w:t>
      </w:r>
    </w:p>
    <w:p w:rsidR="00C619F9" w:rsidRPr="007B6461" w:rsidRDefault="00C619F9" w:rsidP="00C619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A student shared food with a classmate who had forgotten their lunch. Later, their teacher praised them and said the Prophet encouraged generosity. Which Hadith theme is most related to this action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Keeping secret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Love and sharing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Seeking knowledge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Respect for elders</w:t>
      </w:r>
    </w:p>
    <w:p w:rsidR="00C619F9" w:rsidRPr="007B6461" w:rsidRDefault="00C619F9" w:rsidP="00C619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Ahmed read about the Prophet being honest, even when he was a young trader. How can learners today emulate this attribute in school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By being silent during lesson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By being truthful in exams and assignment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By memorizing Arabic term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7B6461">
        <w:rPr>
          <w:rFonts w:ascii="Times New Roman" w:eastAsia="Times New Roman" w:hAnsi="Times New Roman" w:cs="Times New Roman"/>
          <w:sz w:val="24"/>
          <w:szCs w:val="24"/>
        </w:rPr>
        <w:t>D.</w:t>
      </w:r>
      <w:proofErr w:type="gram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By avoiding classmates</w:t>
      </w:r>
    </w:p>
    <w:p w:rsidR="007B6461" w:rsidRDefault="007B6461" w:rsidP="007B646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619F9" w:rsidRPr="007B6461" w:rsidRDefault="00C619F9" w:rsidP="00C619F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lastRenderedPageBreak/>
        <w:t>Zainab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is helping her mother distribute food to the needy during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Ramadhan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>. What practice is she engaging in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awm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Zakat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Hajj</w:t>
      </w:r>
    </w:p>
    <w:p w:rsidR="00C619F9" w:rsidRPr="007B6461" w:rsidRDefault="00C619F9" w:rsidP="00C619F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Ali noticed that his classmates were teasing a new learner. He stood up and told them to stop and treat others kindly. Which Islamic value is Ali showing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Injustice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Patience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Kindnes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Disobedience</w:t>
      </w:r>
    </w:p>
    <w:p w:rsidR="00C619F9" w:rsidRPr="007B6461" w:rsidRDefault="00C619F9" w:rsidP="00C619F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During a field trip,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alim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made sure he performed his prayer on time, even though his classmates were busy. This behavior reflects which Islamic teaching about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is optional during travel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can be skipped in public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should be performed consistently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D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is only done in mosques</w:t>
      </w:r>
    </w:p>
    <w:p w:rsidR="00C619F9" w:rsidRPr="007B6461" w:rsidRDefault="00C619F9" w:rsidP="00C619F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A teacher narrates a story of Prophet Muhammad (SAW) helping the poor. What lesson does this story teach learners today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How to pray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How to accumulate wealth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Importance of generosity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Reasons to fast</w:t>
      </w:r>
    </w:p>
    <w:p w:rsidR="00C619F9" w:rsidRPr="007B6461" w:rsidRDefault="00C619F9" w:rsidP="00C619F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Rashid believes that only Allah can provide rain and success in life. This belief is best described as: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Shirk</w:t>
      </w:r>
      <w:r w:rsidR="007B6461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Tawheed</w:t>
      </w:r>
      <w:proofErr w:type="spellEnd"/>
      <w:r w:rsidR="007B6461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</w:p>
    <w:p w:rsidR="00C619F9" w:rsidRPr="007B6461" w:rsidRDefault="00C619F9" w:rsidP="00C619F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Fatma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cleaned the classroom without being told because she believes it's her duty to keep shared spaces clean. What Islamic principle is she demonstrating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Blaming other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Responsibility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Lazines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Avoidance</w:t>
      </w:r>
    </w:p>
    <w:p w:rsidR="00C619F9" w:rsidRPr="007B6461" w:rsidRDefault="00C619F9" w:rsidP="00C619F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en asked who </w:t>
      </w:r>
      <w:proofErr w:type="gramStart"/>
      <w:r w:rsidRPr="007B6461">
        <w:rPr>
          <w:rFonts w:ascii="Times New Roman" w:eastAsia="Times New Roman" w:hAnsi="Times New Roman" w:cs="Times New Roman"/>
          <w:sz w:val="24"/>
          <w:szCs w:val="24"/>
        </w:rPr>
        <w:t>was the first Muslim child to accept Islam</w:t>
      </w:r>
      <w:proofErr w:type="gramEnd"/>
      <w:r w:rsidRPr="007B6461">
        <w:rPr>
          <w:rFonts w:ascii="Times New Roman" w:eastAsia="Times New Roman" w:hAnsi="Times New Roman" w:cs="Times New Roman"/>
          <w:sz w:val="24"/>
          <w:szCs w:val="24"/>
        </w:rPr>
        <w:t>, Ibrahim remembered the story of a brave boy. Who was he referring to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Umar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Ali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Bilal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D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Uthman</w:t>
      </w:r>
      <w:proofErr w:type="spellEnd"/>
    </w:p>
    <w:p w:rsidR="00C619F9" w:rsidRPr="007B6461" w:rsidRDefault="00C619F9" w:rsidP="00C619F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In a school play, Maryam is cast alongside Christian and Hindu classmates. Her father reminds her to cooperate respectfully. What is this behavior an example of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Isolation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Disobedience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Harmony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Prejudice</w:t>
      </w:r>
    </w:p>
    <w:p w:rsidR="00C619F9" w:rsidRPr="007B6461" w:rsidRDefault="00C619F9" w:rsidP="00C619F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Suleiman sees his friend drop a book and immediately picks it up for him. What value is Suleiman practicing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Greed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Rudenes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Helpfulnes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Ignorance</w:t>
      </w:r>
    </w:p>
    <w:p w:rsidR="00C619F9" w:rsidRPr="007B6461" w:rsidRDefault="00C619F9" w:rsidP="00C619F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During a community clean-up, students planted trees in a barren area. What Islamic teaching supports this action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Destroying nature is allowed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B. Planting trees is an act of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adaqah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Avoiding clean-up protects you from dirt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Trees are only for decoration</w:t>
      </w:r>
    </w:p>
    <w:p w:rsidR="00C619F9" w:rsidRPr="007B6461" w:rsidRDefault="00C619F9" w:rsidP="00C619F9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A student argues that Muslims should not question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(destiny), but rather accept life as it is. What lesson does this teach about Islamic belief in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is unnecessary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teaches us lazines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</w:r>
      <w:r w:rsidRPr="007B646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encourages patience and trust in Allah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D.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encourages disobedience</w:t>
      </w:r>
    </w:p>
    <w:p w:rsidR="00C619F9" w:rsidRPr="007B6461" w:rsidRDefault="00C619F9" w:rsidP="00C619F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Lina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asks, “Why do Muslims pray five times a day?” How can a teacher best guide her using the teachings of Islam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By saying it is a waste of time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By explaining prayer strengthens connection with Allah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By ignoring her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By telling her to stop asking questions</w:t>
      </w:r>
    </w:p>
    <w:p w:rsidR="00C619F9" w:rsidRPr="007B6461" w:rsidRDefault="00C619F9" w:rsidP="00C619F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Rashid says he believes in Allah but does not show good character in public. What does this say about the relationship between belief and action in Islam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Belief is enough without action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Actions must reflect true belief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C. You can do anything after saying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hahada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Manners are not part of Islam</w:t>
      </w:r>
    </w:p>
    <w:p w:rsidR="00C619F9" w:rsidRPr="007B6461" w:rsidRDefault="00C619F9" w:rsidP="00C619F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A learner donates to charity but brags about it on social media. What guidance from Hadith applies here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 xml:space="preserve">A. Do </w:t>
      </w:r>
      <w:proofErr w:type="gramStart"/>
      <w:r w:rsidRPr="007B6461">
        <w:rPr>
          <w:rFonts w:ascii="Times New Roman" w:eastAsia="Times New Roman" w:hAnsi="Times New Roman" w:cs="Times New Roman"/>
          <w:sz w:val="24"/>
          <w:szCs w:val="24"/>
        </w:rPr>
        <w:t>good</w:t>
      </w:r>
      <w:proofErr w:type="gram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in secret for Allah’s sake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Show off to get more friend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Boastfulness is a good habit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No need to give charity again</w:t>
      </w:r>
    </w:p>
    <w:p w:rsidR="00C619F9" w:rsidRPr="007B6461" w:rsidRDefault="00C619F9" w:rsidP="00C619F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In a debate,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Zubeida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 says, “We should treat all people kindly regardless of their faith.” Which action best reflects her statement?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A. Refusing to greet non-Muslim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B. Helping non-Muslim neighbors in need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C. Avoiding school activities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  <w:t>D. Arguing with those of other faiths</w:t>
      </w:r>
    </w:p>
    <w:p w:rsidR="007B6461" w:rsidRDefault="007B6461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461" w:rsidRDefault="007B6461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461" w:rsidRDefault="007B6461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461" w:rsidRDefault="007B6461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461" w:rsidRDefault="007B6461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7B6461" w:rsidSect="007B6461">
          <w:type w:val="continuous"/>
          <w:pgSz w:w="12240" w:h="15840"/>
          <w:pgMar w:top="568" w:right="333" w:bottom="993" w:left="284" w:header="720" w:footer="720" w:gutter="0"/>
          <w:cols w:num="2" w:sep="1" w:space="170"/>
          <w:docGrid w:linePitch="360"/>
        </w:sectPr>
      </w:pPr>
    </w:p>
    <w:p w:rsidR="00C619F9" w:rsidRPr="007B6461" w:rsidRDefault="00C619F9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461" w:rsidRDefault="007B6461" w:rsidP="00C619F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B6461" w:rsidRDefault="007B6461" w:rsidP="00C619F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B6461" w:rsidRDefault="007B6461" w:rsidP="00C619F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B6461" w:rsidRDefault="007B6461" w:rsidP="00C619F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B6461" w:rsidRDefault="007B6461" w:rsidP="00C619F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619F9" w:rsidRPr="007B6461" w:rsidRDefault="00C619F9" w:rsidP="007B6461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(80 MARKS)</w:t>
      </w:r>
    </w:p>
    <w:p w:rsidR="00C619F9" w:rsidRPr="007B6461" w:rsidRDefault="00C619F9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e spaces provided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Fatma</w:t>
      </w:r>
      <w:proofErr w:type="spellEnd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 xml:space="preserve"> saw a tiny insect crawling in the soil and was amazed at how it survives.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  <w:t>a) What attribute of Allah does this reflect? (2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Mention two more attributes of Allah and explain their meanings. (4 marks)</w:t>
      </w:r>
    </w:p>
    <w:p w:rsidR="007B6461" w:rsidRPr="007B6461" w:rsidRDefault="007B6461" w:rsidP="007B6461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During IRE lessons, Musa said he believes in the Day of Judgment.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  <w:t>a) How can belief in the Day of Judgment influence Musa’s behavior? (3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List the six pillars of Iman. (3 marks)</w:t>
      </w:r>
    </w:p>
    <w:p w:rsidR="007B6461" w:rsidRPr="007B6461" w:rsidRDefault="007B6461" w:rsidP="007B6461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 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Your class is holding a Qur’an recitation contest.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  <w:t>a) Give two reasons why Muslims recite the Qur’an regularly. (2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State two ways the Qur’an can be preserved. (2 marks)</w:t>
      </w:r>
    </w:p>
    <w:p w:rsidR="007B6461" w:rsidRPr="007B6461" w:rsidRDefault="007B6461" w:rsidP="007B6461">
      <w:pPr>
        <w:pStyle w:val="ListParagraph"/>
        <w:numPr>
          <w:ilvl w:val="0"/>
          <w:numId w:val="34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4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Your school has a program called “Kind Acts Week.”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  <w:t>a) State a Hadith that encourages kindness. (2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35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lastRenderedPageBreak/>
        <w:t>b) Explain how Hadith supports Islamic behavior. (2 marks)</w:t>
      </w:r>
    </w:p>
    <w:p w:rsidR="007B6461" w:rsidRPr="007B6461" w:rsidRDefault="007B6461" w:rsidP="007B6461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5. </w:t>
      </w:r>
      <w:proofErr w:type="gramStart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 xml:space="preserve">) Mention two lessons Muslims learn from the Prophet's </w:t>
      </w:r>
      <w:proofErr w:type="spellStart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Hijrah</w:t>
      </w:r>
      <w:proofErr w:type="spellEnd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. (4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37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7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Describe any two events in the early life of the Prophet (SAW). (4 marks)</w:t>
      </w:r>
    </w:p>
    <w:p w:rsidR="007B6461" w:rsidRPr="007B6461" w:rsidRDefault="007B6461" w:rsidP="007B6461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 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You saw a student shouting at a teacher.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  <w:t>a) Is this behavior in line with Islamic teaching? Explain. (2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List three good manners Muslims should show to teachers. (3 marks)</w:t>
      </w:r>
    </w:p>
    <w:p w:rsidR="007B6461" w:rsidRPr="007B6461" w:rsidRDefault="007B6461" w:rsidP="007B6461">
      <w:pPr>
        <w:pStyle w:val="ListParagraph"/>
        <w:numPr>
          <w:ilvl w:val="0"/>
          <w:numId w:val="39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9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39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7. </w:t>
      </w:r>
      <w:proofErr w:type="gramStart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 xml:space="preserve">) Why is </w:t>
      </w:r>
      <w:proofErr w:type="spellStart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 xml:space="preserve"> considered the pillar of Islam? (2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State two benefits of giving Zakat. (2 marks)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 xml:space="preserve">c) Mention two things that break </w:t>
      </w:r>
      <w:proofErr w:type="spellStart"/>
      <w:r w:rsidRPr="007B6461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7B6461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7B6461" w:rsidRPr="007B6461" w:rsidRDefault="007B6461" w:rsidP="007B6461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8. 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Your cousin returns a lost item she found at school.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  <w:t>a) What Islamic va</w:t>
      </w:r>
      <w:r>
        <w:rPr>
          <w:rFonts w:ascii="Times New Roman" w:eastAsia="Times New Roman" w:hAnsi="Times New Roman" w:cs="Times New Roman"/>
          <w:sz w:val="24"/>
          <w:szCs w:val="24"/>
        </w:rPr>
        <w:t>lue has she practiced? (1 mark)</w:t>
      </w:r>
    </w:p>
    <w:p w:rsidR="007B6461" w:rsidRPr="007B6461" w:rsidRDefault="007B6461" w:rsidP="007B6461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lastRenderedPageBreak/>
        <w:t>b) Mention three other Islamic values. (3 marks)</w:t>
      </w:r>
      <w:r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c) How can learners apply these values at school? (3 marks)</w:t>
      </w:r>
    </w:p>
    <w:p w:rsidR="007B6461" w:rsidRPr="007B6461" w:rsidRDefault="007B6461" w:rsidP="007B6461">
      <w:pPr>
        <w:pStyle w:val="ListParagraph"/>
        <w:numPr>
          <w:ilvl w:val="0"/>
          <w:numId w:val="45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5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5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9. </w:t>
      </w:r>
      <w:proofErr w:type="gramStart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) State three ways Muslims can promote peace in a multi-faith society. (3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Give an example of how Prophet Muhammad (SAW) lived peacefully with non-Muslims. (3 marks)</w:t>
      </w:r>
    </w:p>
    <w:p w:rsidR="007B6461" w:rsidRPr="007B6461" w:rsidRDefault="007B6461" w:rsidP="007B6461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C619F9"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0. 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t>Your school organizes a tree-planting day.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  <w:t>a) Explain two Islamic teachings that support environmental conservation. (4 marks)</w:t>
      </w:r>
      <w:r w:rsidR="00C619F9" w:rsidRPr="007B646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B6461" w:rsidRPr="007B6461" w:rsidRDefault="007B6461" w:rsidP="007B6461">
      <w:pPr>
        <w:pStyle w:val="ListParagraph"/>
        <w:numPr>
          <w:ilvl w:val="0"/>
          <w:numId w:val="48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Pr="007B6461" w:rsidRDefault="007B6461" w:rsidP="007B6461">
      <w:pPr>
        <w:pStyle w:val="ListParagraph"/>
        <w:numPr>
          <w:ilvl w:val="0"/>
          <w:numId w:val="48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C619F9" w:rsidRPr="007B6461" w:rsidRDefault="00C619F9" w:rsidP="007B64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sz w:val="24"/>
          <w:szCs w:val="24"/>
        </w:rPr>
        <w:t>b) How can learners protect the environment daily? (2 marks)</w:t>
      </w:r>
    </w:p>
    <w:p w:rsidR="007B6461" w:rsidRPr="007B6461" w:rsidRDefault="007B6461" w:rsidP="007B6461">
      <w:pPr>
        <w:pStyle w:val="ListParagraph"/>
        <w:numPr>
          <w:ilvl w:val="0"/>
          <w:numId w:val="49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.</w:t>
      </w:r>
    </w:p>
    <w:p w:rsid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C619F9" w:rsidRP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b/>
          <w:iCs/>
          <w:sz w:val="24"/>
          <w:szCs w:val="24"/>
        </w:rPr>
        <w:t>THIS IS THE LAST PRINTED PAGE.</w:t>
      </w:r>
    </w:p>
    <w:sectPr w:rsidR="00C619F9" w:rsidRPr="007B6461" w:rsidSect="007B6461">
      <w:type w:val="continuous"/>
      <w:pgSz w:w="12240" w:h="15840"/>
      <w:pgMar w:top="568" w:right="333" w:bottom="1440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284F" w:rsidRDefault="0025284F" w:rsidP="007B6461">
      <w:pPr>
        <w:spacing w:after="0" w:line="240" w:lineRule="auto"/>
      </w:pPr>
      <w:r>
        <w:separator/>
      </w:r>
    </w:p>
  </w:endnote>
  <w:endnote w:type="continuationSeparator" w:id="0">
    <w:p w:rsidR="0025284F" w:rsidRDefault="0025284F" w:rsidP="007B6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6461" w:rsidRPr="0096799A" w:rsidRDefault="007B6461" w:rsidP="007B6461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29EC73FA" wp14:editId="6F2A0DB1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IRE                              </w:t>
    </w:r>
    <w:r w:rsidR="00757349">
      <w:rPr>
        <w:rFonts w:ascii="Bradley Hand ITC" w:hAnsi="Bradley Hand ITC"/>
        <w:b/>
      </w:rPr>
      <w:t xml:space="preserve">809              </w:t>
    </w:r>
    <w:r>
      <w:rPr>
        <w:rFonts w:ascii="Bradley Hand ITC" w:hAnsi="Bradley Hand ITC"/>
        <w:b/>
      </w:rPr>
      <w:t xml:space="preserve">    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284F" w:rsidRDefault="0025284F" w:rsidP="007B6461">
      <w:pPr>
        <w:spacing w:after="0" w:line="240" w:lineRule="auto"/>
      </w:pPr>
      <w:r>
        <w:separator/>
      </w:r>
    </w:p>
  </w:footnote>
  <w:footnote w:type="continuationSeparator" w:id="0">
    <w:p w:rsidR="0025284F" w:rsidRDefault="0025284F" w:rsidP="007B6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E671F"/>
    <w:multiLevelType w:val="multilevel"/>
    <w:tmpl w:val="B0C88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D55125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5719F2"/>
    <w:multiLevelType w:val="multilevel"/>
    <w:tmpl w:val="C2B070BC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C925B9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DB60DB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7555D2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60080E"/>
    <w:multiLevelType w:val="multilevel"/>
    <w:tmpl w:val="44641FD0"/>
    <w:lvl w:ilvl="0">
      <w:start w:val="7"/>
      <w:numFmt w:val="decimal"/>
      <w:lvlText w:val="%1."/>
      <w:lvlJc w:val="left"/>
      <w:pPr>
        <w:tabs>
          <w:tab w:val="num" w:pos="501"/>
        </w:tabs>
        <w:ind w:left="501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1"/>
        </w:tabs>
        <w:ind w:left="1221" w:hanging="360"/>
      </w:pPr>
    </w:lvl>
    <w:lvl w:ilvl="2" w:tentative="1">
      <w:start w:val="1"/>
      <w:numFmt w:val="decimal"/>
      <w:lvlText w:val="%3."/>
      <w:lvlJc w:val="left"/>
      <w:pPr>
        <w:tabs>
          <w:tab w:val="num" w:pos="1941"/>
        </w:tabs>
        <w:ind w:left="1941" w:hanging="360"/>
      </w:pPr>
    </w:lvl>
    <w:lvl w:ilvl="3" w:tentative="1">
      <w:start w:val="1"/>
      <w:numFmt w:val="decimal"/>
      <w:lvlText w:val="%4."/>
      <w:lvlJc w:val="left"/>
      <w:pPr>
        <w:tabs>
          <w:tab w:val="num" w:pos="2661"/>
        </w:tabs>
        <w:ind w:left="2661" w:hanging="360"/>
      </w:pPr>
    </w:lvl>
    <w:lvl w:ilvl="4" w:tentative="1">
      <w:start w:val="1"/>
      <w:numFmt w:val="decimal"/>
      <w:lvlText w:val="%5."/>
      <w:lvlJc w:val="left"/>
      <w:pPr>
        <w:tabs>
          <w:tab w:val="num" w:pos="3381"/>
        </w:tabs>
        <w:ind w:left="3381" w:hanging="360"/>
      </w:pPr>
    </w:lvl>
    <w:lvl w:ilvl="5" w:tentative="1">
      <w:start w:val="1"/>
      <w:numFmt w:val="decimal"/>
      <w:lvlText w:val="%6."/>
      <w:lvlJc w:val="left"/>
      <w:pPr>
        <w:tabs>
          <w:tab w:val="num" w:pos="4101"/>
        </w:tabs>
        <w:ind w:left="4101" w:hanging="360"/>
      </w:pPr>
    </w:lvl>
    <w:lvl w:ilvl="6" w:tentative="1">
      <w:start w:val="1"/>
      <w:numFmt w:val="decimal"/>
      <w:lvlText w:val="%7."/>
      <w:lvlJc w:val="left"/>
      <w:pPr>
        <w:tabs>
          <w:tab w:val="num" w:pos="4821"/>
        </w:tabs>
        <w:ind w:left="4821" w:hanging="360"/>
      </w:pPr>
    </w:lvl>
    <w:lvl w:ilvl="7" w:tentative="1">
      <w:start w:val="1"/>
      <w:numFmt w:val="decimal"/>
      <w:lvlText w:val="%8."/>
      <w:lvlJc w:val="left"/>
      <w:pPr>
        <w:tabs>
          <w:tab w:val="num" w:pos="5541"/>
        </w:tabs>
        <w:ind w:left="5541" w:hanging="360"/>
      </w:pPr>
    </w:lvl>
    <w:lvl w:ilvl="8" w:tentative="1">
      <w:start w:val="1"/>
      <w:numFmt w:val="decimal"/>
      <w:lvlText w:val="%9."/>
      <w:lvlJc w:val="left"/>
      <w:pPr>
        <w:tabs>
          <w:tab w:val="num" w:pos="6261"/>
        </w:tabs>
        <w:ind w:left="6261" w:hanging="360"/>
      </w:pPr>
    </w:lvl>
  </w:abstractNum>
  <w:abstractNum w:abstractNumId="7">
    <w:nsid w:val="13DC0B80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8961C9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BA37E8"/>
    <w:multiLevelType w:val="multilevel"/>
    <w:tmpl w:val="FD44D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5DB3982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6821DCB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A2112BF"/>
    <w:multiLevelType w:val="multilevel"/>
    <w:tmpl w:val="404644F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E0B5428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F374BC"/>
    <w:multiLevelType w:val="multilevel"/>
    <w:tmpl w:val="448E84D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451760E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9C5687"/>
    <w:multiLevelType w:val="multilevel"/>
    <w:tmpl w:val="FA60CA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9375B9E"/>
    <w:multiLevelType w:val="multilevel"/>
    <w:tmpl w:val="23642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A0F2F01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A9C6CBF"/>
    <w:multiLevelType w:val="multilevel"/>
    <w:tmpl w:val="AE8844C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B5067B2"/>
    <w:multiLevelType w:val="multilevel"/>
    <w:tmpl w:val="29EA5D0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D681D54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0B21EC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3EA36BA"/>
    <w:multiLevelType w:val="multilevel"/>
    <w:tmpl w:val="31BA34C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8B03B4B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D3874"/>
    <w:multiLevelType w:val="multilevel"/>
    <w:tmpl w:val="E0DE2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B775C8C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510D7A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186D80"/>
    <w:multiLevelType w:val="multilevel"/>
    <w:tmpl w:val="53460EE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1DD45D9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1839E0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C57B45"/>
    <w:multiLevelType w:val="multilevel"/>
    <w:tmpl w:val="2820A6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40E562E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756751"/>
    <w:multiLevelType w:val="multilevel"/>
    <w:tmpl w:val="2B0246C4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97F2929"/>
    <w:multiLevelType w:val="multilevel"/>
    <w:tmpl w:val="CCCAD5B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B836A0B"/>
    <w:multiLevelType w:val="multilevel"/>
    <w:tmpl w:val="C824C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2006074"/>
    <w:multiLevelType w:val="multilevel"/>
    <w:tmpl w:val="34E81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21A5749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4E740D3"/>
    <w:multiLevelType w:val="multilevel"/>
    <w:tmpl w:val="7E482E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363"/>
        </w:tabs>
        <w:ind w:left="1363" w:hanging="360"/>
      </w:pPr>
    </w:lvl>
    <w:lvl w:ilvl="2" w:tentative="1">
      <w:start w:val="1"/>
      <w:numFmt w:val="decimal"/>
      <w:lvlText w:val="%3."/>
      <w:lvlJc w:val="left"/>
      <w:pPr>
        <w:tabs>
          <w:tab w:val="num" w:pos="2083"/>
        </w:tabs>
        <w:ind w:left="2083" w:hanging="360"/>
      </w:pPr>
    </w:lvl>
    <w:lvl w:ilvl="3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entative="1">
      <w:start w:val="1"/>
      <w:numFmt w:val="decimal"/>
      <w:lvlText w:val="%5."/>
      <w:lvlJc w:val="left"/>
      <w:pPr>
        <w:tabs>
          <w:tab w:val="num" w:pos="3523"/>
        </w:tabs>
        <w:ind w:left="3523" w:hanging="360"/>
      </w:pPr>
    </w:lvl>
    <w:lvl w:ilvl="5" w:tentative="1">
      <w:start w:val="1"/>
      <w:numFmt w:val="decimal"/>
      <w:lvlText w:val="%6."/>
      <w:lvlJc w:val="left"/>
      <w:pPr>
        <w:tabs>
          <w:tab w:val="num" w:pos="4243"/>
        </w:tabs>
        <w:ind w:left="4243" w:hanging="360"/>
      </w:pPr>
    </w:lvl>
    <w:lvl w:ilvl="6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entative="1">
      <w:start w:val="1"/>
      <w:numFmt w:val="decimal"/>
      <w:lvlText w:val="%8."/>
      <w:lvlJc w:val="left"/>
      <w:pPr>
        <w:tabs>
          <w:tab w:val="num" w:pos="5683"/>
        </w:tabs>
        <w:ind w:left="5683" w:hanging="360"/>
      </w:pPr>
    </w:lvl>
    <w:lvl w:ilvl="8" w:tentative="1">
      <w:start w:val="1"/>
      <w:numFmt w:val="decimal"/>
      <w:lvlText w:val="%9."/>
      <w:lvlJc w:val="left"/>
      <w:pPr>
        <w:tabs>
          <w:tab w:val="num" w:pos="6403"/>
        </w:tabs>
        <w:ind w:left="6403" w:hanging="360"/>
      </w:pPr>
    </w:lvl>
  </w:abstractNum>
  <w:abstractNum w:abstractNumId="39">
    <w:nsid w:val="67D06633"/>
    <w:multiLevelType w:val="multilevel"/>
    <w:tmpl w:val="F0021154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8A009B1"/>
    <w:multiLevelType w:val="multilevel"/>
    <w:tmpl w:val="02386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6AFD2DE6"/>
    <w:multiLevelType w:val="multilevel"/>
    <w:tmpl w:val="185C0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BF55DD5"/>
    <w:multiLevelType w:val="multilevel"/>
    <w:tmpl w:val="8E34DD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ECA7B51"/>
    <w:multiLevelType w:val="hybridMultilevel"/>
    <w:tmpl w:val="4BB83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1602D24"/>
    <w:multiLevelType w:val="multilevel"/>
    <w:tmpl w:val="81449D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72EF0918"/>
    <w:multiLevelType w:val="multilevel"/>
    <w:tmpl w:val="F948ECDE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5447D03"/>
    <w:multiLevelType w:val="multilevel"/>
    <w:tmpl w:val="B366F176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6FD1F38"/>
    <w:multiLevelType w:val="multilevel"/>
    <w:tmpl w:val="C47427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78727664"/>
    <w:multiLevelType w:val="multilevel"/>
    <w:tmpl w:val="C1CC4EC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6"/>
  </w:num>
  <w:num w:numId="2">
    <w:abstractNumId w:val="38"/>
  </w:num>
  <w:num w:numId="3">
    <w:abstractNumId w:val="42"/>
  </w:num>
  <w:num w:numId="4">
    <w:abstractNumId w:val="44"/>
  </w:num>
  <w:num w:numId="5">
    <w:abstractNumId w:val="47"/>
  </w:num>
  <w:num w:numId="6">
    <w:abstractNumId w:val="31"/>
  </w:num>
  <w:num w:numId="7">
    <w:abstractNumId w:val="16"/>
  </w:num>
  <w:num w:numId="8">
    <w:abstractNumId w:val="6"/>
  </w:num>
  <w:num w:numId="9">
    <w:abstractNumId w:val="34"/>
  </w:num>
  <w:num w:numId="10">
    <w:abstractNumId w:val="14"/>
  </w:num>
  <w:num w:numId="11">
    <w:abstractNumId w:val="48"/>
  </w:num>
  <w:num w:numId="12">
    <w:abstractNumId w:val="28"/>
  </w:num>
  <w:num w:numId="13">
    <w:abstractNumId w:val="20"/>
  </w:num>
  <w:num w:numId="14">
    <w:abstractNumId w:val="23"/>
  </w:num>
  <w:num w:numId="15">
    <w:abstractNumId w:val="19"/>
  </w:num>
  <w:num w:numId="16">
    <w:abstractNumId w:val="12"/>
  </w:num>
  <w:num w:numId="17">
    <w:abstractNumId w:val="45"/>
  </w:num>
  <w:num w:numId="18">
    <w:abstractNumId w:val="33"/>
  </w:num>
  <w:num w:numId="19">
    <w:abstractNumId w:val="46"/>
  </w:num>
  <w:num w:numId="20">
    <w:abstractNumId w:val="39"/>
  </w:num>
  <w:num w:numId="21">
    <w:abstractNumId w:val="2"/>
  </w:num>
  <w:num w:numId="22">
    <w:abstractNumId w:val="9"/>
  </w:num>
  <w:num w:numId="23">
    <w:abstractNumId w:val="25"/>
  </w:num>
  <w:num w:numId="24">
    <w:abstractNumId w:val="41"/>
  </w:num>
  <w:num w:numId="25">
    <w:abstractNumId w:val="40"/>
  </w:num>
  <w:num w:numId="26">
    <w:abstractNumId w:val="35"/>
  </w:num>
  <w:num w:numId="27">
    <w:abstractNumId w:val="0"/>
  </w:num>
  <w:num w:numId="28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26"/>
  </w:num>
  <w:num w:numId="30">
    <w:abstractNumId w:val="8"/>
  </w:num>
  <w:num w:numId="31">
    <w:abstractNumId w:val="15"/>
  </w:num>
  <w:num w:numId="32">
    <w:abstractNumId w:val="21"/>
  </w:num>
  <w:num w:numId="33">
    <w:abstractNumId w:val="43"/>
  </w:num>
  <w:num w:numId="34">
    <w:abstractNumId w:val="22"/>
  </w:num>
  <w:num w:numId="35">
    <w:abstractNumId w:val="11"/>
  </w:num>
  <w:num w:numId="36">
    <w:abstractNumId w:val="10"/>
  </w:num>
  <w:num w:numId="37">
    <w:abstractNumId w:val="4"/>
  </w:num>
  <w:num w:numId="38">
    <w:abstractNumId w:val="30"/>
  </w:num>
  <w:num w:numId="39">
    <w:abstractNumId w:val="13"/>
  </w:num>
  <w:num w:numId="40">
    <w:abstractNumId w:val="32"/>
  </w:num>
  <w:num w:numId="41">
    <w:abstractNumId w:val="37"/>
  </w:num>
  <w:num w:numId="42">
    <w:abstractNumId w:val="7"/>
  </w:num>
  <w:num w:numId="43">
    <w:abstractNumId w:val="1"/>
  </w:num>
  <w:num w:numId="44">
    <w:abstractNumId w:val="27"/>
  </w:num>
  <w:num w:numId="45">
    <w:abstractNumId w:val="29"/>
  </w:num>
  <w:num w:numId="46">
    <w:abstractNumId w:val="5"/>
  </w:num>
  <w:num w:numId="47">
    <w:abstractNumId w:val="3"/>
  </w:num>
  <w:num w:numId="48">
    <w:abstractNumId w:val="18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619F9"/>
    <w:rsid w:val="00185D92"/>
    <w:rsid w:val="0025284F"/>
    <w:rsid w:val="00757349"/>
    <w:rsid w:val="007B6461"/>
    <w:rsid w:val="007D0E88"/>
    <w:rsid w:val="00AC382F"/>
    <w:rsid w:val="00C619F9"/>
    <w:rsid w:val="00E77272"/>
    <w:rsid w:val="00F43B0E"/>
    <w:rsid w:val="00F63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19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619F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619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C619F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619F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19F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19F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619F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C619F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619F9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C619F9"/>
  </w:style>
  <w:style w:type="paragraph" w:styleId="NormalWeb">
    <w:name w:val="Normal (Web)"/>
    <w:basedOn w:val="Normal"/>
    <w:uiPriority w:val="99"/>
    <w:semiHidden/>
    <w:unhideWhenUsed/>
    <w:rsid w:val="00C61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619F9"/>
    <w:rPr>
      <w:b/>
      <w:bCs/>
    </w:rPr>
  </w:style>
  <w:style w:type="character" w:styleId="Emphasis">
    <w:name w:val="Emphasis"/>
    <w:basedOn w:val="DefaultParagraphFont"/>
    <w:uiPriority w:val="20"/>
    <w:qFormat/>
    <w:rsid w:val="00C619F9"/>
    <w:rPr>
      <w:i/>
      <w:iCs/>
    </w:rPr>
  </w:style>
  <w:style w:type="character" w:customStyle="1" w:styleId="hidden">
    <w:name w:val="hidden"/>
    <w:basedOn w:val="DefaultParagraphFont"/>
    <w:rsid w:val="00C619F9"/>
  </w:style>
  <w:style w:type="paragraph" w:customStyle="1" w:styleId="FirstParagraph">
    <w:name w:val="First Paragraph"/>
    <w:basedOn w:val="BodyText"/>
    <w:next w:val="BodyText"/>
    <w:qFormat/>
    <w:rsid w:val="007B6461"/>
  </w:style>
  <w:style w:type="table" w:styleId="TableGrid">
    <w:name w:val="Table Grid"/>
    <w:basedOn w:val="TableNormal"/>
    <w:uiPriority w:val="59"/>
    <w:rsid w:val="007B64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7B64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6461"/>
  </w:style>
  <w:style w:type="paragraph" w:styleId="Header">
    <w:name w:val="header"/>
    <w:basedOn w:val="Normal"/>
    <w:link w:val="Head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1"/>
  </w:style>
  <w:style w:type="paragraph" w:styleId="Footer">
    <w:name w:val="footer"/>
    <w:basedOn w:val="Normal"/>
    <w:link w:val="Foot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1"/>
  </w:style>
  <w:style w:type="paragraph" w:styleId="ListParagraph">
    <w:name w:val="List Paragraph"/>
    <w:basedOn w:val="Normal"/>
    <w:uiPriority w:val="34"/>
    <w:qFormat/>
    <w:rsid w:val="007B64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19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619F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619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C619F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619F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19F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19F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619F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C619F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619F9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C619F9"/>
  </w:style>
  <w:style w:type="paragraph" w:styleId="NormalWeb">
    <w:name w:val="Normal (Web)"/>
    <w:basedOn w:val="Normal"/>
    <w:uiPriority w:val="99"/>
    <w:semiHidden/>
    <w:unhideWhenUsed/>
    <w:rsid w:val="00C61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619F9"/>
    <w:rPr>
      <w:b/>
      <w:bCs/>
    </w:rPr>
  </w:style>
  <w:style w:type="character" w:styleId="Emphasis">
    <w:name w:val="Emphasis"/>
    <w:basedOn w:val="DefaultParagraphFont"/>
    <w:uiPriority w:val="20"/>
    <w:qFormat/>
    <w:rsid w:val="00C619F9"/>
    <w:rPr>
      <w:i/>
      <w:iCs/>
    </w:rPr>
  </w:style>
  <w:style w:type="character" w:customStyle="1" w:styleId="hidden">
    <w:name w:val="hidden"/>
    <w:basedOn w:val="DefaultParagraphFont"/>
    <w:rsid w:val="00C619F9"/>
  </w:style>
  <w:style w:type="paragraph" w:customStyle="1" w:styleId="FirstParagraph">
    <w:name w:val="First Paragraph"/>
    <w:basedOn w:val="BodyText"/>
    <w:next w:val="BodyText"/>
    <w:qFormat/>
    <w:rsid w:val="007B6461"/>
  </w:style>
  <w:style w:type="table" w:styleId="TableGrid">
    <w:name w:val="Table Grid"/>
    <w:basedOn w:val="TableNormal"/>
    <w:uiPriority w:val="59"/>
    <w:rsid w:val="007B64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7B64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6461"/>
  </w:style>
  <w:style w:type="paragraph" w:styleId="Header">
    <w:name w:val="header"/>
    <w:basedOn w:val="Normal"/>
    <w:link w:val="Head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1"/>
  </w:style>
  <w:style w:type="paragraph" w:styleId="Footer">
    <w:name w:val="footer"/>
    <w:basedOn w:val="Normal"/>
    <w:link w:val="Foot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1"/>
  </w:style>
  <w:style w:type="paragraph" w:styleId="ListParagraph">
    <w:name w:val="List Paragraph"/>
    <w:basedOn w:val="Normal"/>
    <w:uiPriority w:val="34"/>
    <w:qFormat/>
    <w:rsid w:val="007B6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08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08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84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83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143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423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358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3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61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758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224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335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243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422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2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329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232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880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913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312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62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4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275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93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339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87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37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25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71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5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98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078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44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9381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740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7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0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084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679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256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471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40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88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39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726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0647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807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406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02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99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92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435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261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1691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773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48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8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77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306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1788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423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098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229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68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1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624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586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801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754</Words>
  <Characters>10000</Characters>
  <Application>Microsoft Office Word</Application>
  <DocSecurity>0</DocSecurity>
  <Lines>83</Lines>
  <Paragraphs>23</Paragraphs>
  <ScaleCrop>false</ScaleCrop>
  <Company/>
  <LinksUpToDate>false</LinksUpToDate>
  <CharactersWithSpaces>11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dcterms:created xsi:type="dcterms:W3CDTF">2025-06-19T15:46:00Z</dcterms:created>
  <dcterms:modified xsi:type="dcterms:W3CDTF">2025-06-25T10:27:00Z</dcterms:modified>
</cp:coreProperties>
</file>